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ใช่ครับนักเรียน ก็คิดเช่นเดียวกับครูสุกนี่รสชาติจะหวาน หอม อร่อยใช่ไหมร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2. อธิบายของคำศัพท์ในบทเรียนได้ค่ะ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ไปดูกันต่อเลยดีกว่า สุภาษิตสอนหญิงอย่าชิงสุกก่อนห่าม ไม่งามดีนี่สุภาษิตสอนหญิงมา ซึ่งเป็นของ…ขอสันนิษฐานนะ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ฉะนั้นผู็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 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 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 "อินังขังขอบแปลว่าอะไรคะ</w:t>
      </w:r>
    </w:p>
    <w:p>
      <w:pPr>
        <w:pStyle w:val="BodyText"/>
      </w:pPr>
      <w:r>
        <w:t xml:space="preserve">(คุณครูปรเมษฐ) อินังขังขอบทำให้เกิดเครื่องหมาย ? ในหัวอีกแล้วนะครับ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ล่ะ เด็ก ๆ สงสัยเหมือนครูไหมครั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คืออะไรคะนักเรียน การเอาใจใส่, เอาใจช่วย,ดูแล, เหลียวแลนั่นเองค่ะ</w:t>
      </w:r>
    </w:p>
    <w:p>
      <w:pPr>
        <w:pStyle w:val="BodyText"/>
      </w:pPr>
      <w:r>
        <w:t xml:space="preserve">(คุณครูปรเมษฐ)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มันก็เป็นพฤติกรรมที่ไม่ควรนะครับ ต่อไปครับ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ํศัพท์ต่าง ๆ นี่จะช่วยให้นักเรียนนะคะ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ขึ้นมาเขียนบนกระดาน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คุณครูคณิตาเจอก่อนครูปรเมษฐ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เพราะฉะนั้น ตั้งใจทำงาน และทำอย่างมีความสุขครับ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ค้นหาคำศัพท์ได้อย่างเป็นจำนวนมากเลย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ครูก็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สาวแส้…มาจากบทกลอนตัวนี้นะครับ หมายความว่าอย่างไรเด็ก ๆ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รฃัจจุบ้นนี้ใช้ ส. เสือถ้าใช้ ซ. โซ้ ต้องใช้ไม้อะไรไม้เอกนะ เพราะซ. โซ่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 ร่างกายของเรานี่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ต้องเจอ แปลว่าเยี่ยมครับ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พงศา</w:t>
      </w:r>
    </w:p>
    <w:p>
      <w:pPr>
        <w:pStyle w:val="BodyText"/>
      </w:pPr>
      <w:r>
        <w:t xml:space="preserve">(คุณครูปรเมษฐ) พงศา พงศาพงศา หมายความว่าอย่างไรนักเรียนหมายความว่า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พ. พาน กับ ว. แหวน คือ</w:t>
      </w:r>
    </w:p>
    <w:p>
      <w:pPr>
        <w:pStyle w:val="BodyText"/>
      </w:pPr>
      <w:r>
        <w:t xml:space="preserve">(คุณครูคณิตา) คืออะไร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เ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มีความวิตกกังวลเล็กน้อยนะคะ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ไพล เอก ไพล่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พล่าน พล่าน พอ-ลอ-อา-นอ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โดนเพื่อนทำร้ายลุกดิ้นพล่านนี่ ก็ใช้ความหมายประมาณนี้นะ ใช่ไหม คำว่า พล่าน 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ใช่ครับ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บหลู่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เอาล่ะครับ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 นั่นก็คือ 1. ค่ะ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อันนี้เป็นกลวิธีในการเรียนภาษาไทย เรียนวรรณคดี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หรือไปค้นหาในอินเทอร์เน็ตได้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</w:t>
      </w:r>
    </w:p>
    <w:p>
      <w:pPr>
        <w:pStyle w:val="BodyText"/>
      </w:pPr>
      <w:r>
        <w:t xml:space="preserve">[เสียงดนตรี] - นี้ ถือว่าเป็นวันดีกว่าวันใด เอถือว่าเป็นวันดี กว่าวันใดครูจะไปสอนหนังสือก่อนนักเรียนชา เอชา เอชาเอชา ชะช่าชา มันครูจะไปแล้ว ก็บอกนักเรียนน้องแก้วให้ชื่น…จ๋า แล้วก็ได้เวลาครูจะต้องไป แล้วพอ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ตู่</dc:title>
  <dc:creator/>
  <cp:keywords/>
  <dcterms:created xsi:type="dcterms:W3CDTF">2022-04-28T03:33:26Z</dcterms:created>
  <dcterms:modified xsi:type="dcterms:W3CDTF">2022-04-28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